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9679E" w14:textId="77777777" w:rsidR="008C459F" w:rsidRDefault="008C459F" w:rsidP="008C459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4275">
        <w:rPr>
          <w:rFonts w:ascii="Times New Roman" w:hAnsi="Times New Roman" w:cs="Times New Roman"/>
          <w:b/>
          <w:bCs/>
          <w:sz w:val="28"/>
          <w:szCs w:val="28"/>
        </w:rPr>
        <w:t>CRITERIA – III: RESEARCH, INNOVATION AND EXTENSION</w:t>
      </w:r>
    </w:p>
    <w:p w14:paraId="07F0F6EF" w14:textId="77777777" w:rsidR="00497872" w:rsidRPr="00455D14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10E6C8" w14:textId="77777777" w:rsidR="00EF6BD4" w:rsidRDefault="00EF6BD4" w:rsidP="00EF6BD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A72A8">
        <w:rPr>
          <w:rFonts w:ascii="Times New Roman" w:hAnsi="Times New Roman" w:cs="Times New Roman"/>
          <w:b/>
          <w:bCs/>
          <w:sz w:val="24"/>
          <w:szCs w:val="24"/>
        </w:rPr>
        <w:t>3.1.1: The institution Research facilities are frequently updated and there is well defined policy for promotion of research which is uploaded on the institutional website and implemented</w:t>
      </w:r>
    </w:p>
    <w:p w14:paraId="4353909F" w14:textId="64412929" w:rsidR="00497872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Any Other Information)</w:t>
      </w:r>
    </w:p>
    <w:p w14:paraId="2DE507C0" w14:textId="77777777" w:rsidR="009619BB" w:rsidRDefault="009619BB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48007" w14:textId="77777777" w:rsidR="00B121D2" w:rsidRDefault="00B121D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6"/>
        <w:gridCol w:w="6570"/>
      </w:tblGrid>
      <w:tr w:rsidR="00497872" w14:paraId="16BB0D2C" w14:textId="77777777" w:rsidTr="00030681">
        <w:tc>
          <w:tcPr>
            <w:tcW w:w="2547" w:type="dxa"/>
          </w:tcPr>
          <w:p w14:paraId="15D4639A" w14:textId="3C6B3711" w:rsidR="00497872" w:rsidRDefault="005F55A1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le Name</w:t>
            </w:r>
          </w:p>
        </w:tc>
        <w:tc>
          <w:tcPr>
            <w:tcW w:w="6469" w:type="dxa"/>
          </w:tcPr>
          <w:p w14:paraId="0FFDCD56" w14:textId="6309F9F1" w:rsidR="00497872" w:rsidRDefault="00497872" w:rsidP="0049787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k</w:t>
            </w:r>
          </w:p>
        </w:tc>
      </w:tr>
      <w:tr w:rsidR="004029C9" w:rsidRPr="004029C9" w14:paraId="01144BAB" w14:textId="77777777" w:rsidTr="00030681">
        <w:tc>
          <w:tcPr>
            <w:tcW w:w="2547" w:type="dxa"/>
          </w:tcPr>
          <w:p w14:paraId="78B2A9F0" w14:textId="696863A6" w:rsidR="004029C9" w:rsidRPr="004029C9" w:rsidRDefault="00930A6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0A60">
              <w:rPr>
                <w:rFonts w:ascii="Times New Roman" w:hAnsi="Times New Roman" w:cs="Times New Roman"/>
                <w:sz w:val="24"/>
                <w:szCs w:val="24"/>
              </w:rPr>
              <w:t>3.1.3_e-copies of the award let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pdf</w:t>
            </w:r>
          </w:p>
        </w:tc>
        <w:tc>
          <w:tcPr>
            <w:tcW w:w="6469" w:type="dxa"/>
          </w:tcPr>
          <w:p w14:paraId="792E5232" w14:textId="3F6784C2" w:rsidR="004029C9" w:rsidRPr="004029C9" w:rsidRDefault="00930A60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30A60">
              <w:rPr>
                <w:rFonts w:ascii="Times New Roman" w:hAnsi="Times New Roman" w:cs="Times New Roman"/>
                <w:sz w:val="24"/>
                <w:szCs w:val="24"/>
              </w:rPr>
              <w:t>http://mmmut.ac.in/NAAC/MMMUTNAAC1_150821094636.pdf</w:t>
            </w:r>
          </w:p>
        </w:tc>
      </w:tr>
      <w:tr w:rsidR="004029C9" w:rsidRPr="004029C9" w14:paraId="7156C684" w14:textId="77777777" w:rsidTr="00030681">
        <w:tc>
          <w:tcPr>
            <w:tcW w:w="2547" w:type="dxa"/>
          </w:tcPr>
          <w:p w14:paraId="61C8E281" w14:textId="13A5B69C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72A64FF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E40012A" w14:textId="77777777" w:rsidTr="00030681">
        <w:tc>
          <w:tcPr>
            <w:tcW w:w="2547" w:type="dxa"/>
          </w:tcPr>
          <w:p w14:paraId="4F437909" w14:textId="575B3EA9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6A872915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1E5131F1" w14:textId="77777777" w:rsidTr="00030681">
        <w:tc>
          <w:tcPr>
            <w:tcW w:w="2547" w:type="dxa"/>
          </w:tcPr>
          <w:p w14:paraId="6F7A2984" w14:textId="627FB7E1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C97958E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43453479" w14:textId="77777777" w:rsidTr="00030681">
        <w:tc>
          <w:tcPr>
            <w:tcW w:w="2547" w:type="dxa"/>
          </w:tcPr>
          <w:p w14:paraId="1C749996" w14:textId="58BE0E73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034C3B8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29C9" w:rsidRPr="004029C9" w14:paraId="5CE57A48" w14:textId="77777777" w:rsidTr="00030681">
        <w:tc>
          <w:tcPr>
            <w:tcW w:w="2547" w:type="dxa"/>
          </w:tcPr>
          <w:p w14:paraId="32959F20" w14:textId="0E3D3835" w:rsid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310661DF" w14:textId="77777777" w:rsidR="004029C9" w:rsidRPr="004029C9" w:rsidRDefault="004029C9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2DDAB25A" w14:textId="77777777" w:rsidTr="00030681">
        <w:tc>
          <w:tcPr>
            <w:tcW w:w="2547" w:type="dxa"/>
          </w:tcPr>
          <w:p w14:paraId="1F58B0B0" w14:textId="5DA20858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87F11CD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12114AB7" w14:textId="77777777" w:rsidTr="00030681">
        <w:tc>
          <w:tcPr>
            <w:tcW w:w="2547" w:type="dxa"/>
          </w:tcPr>
          <w:p w14:paraId="592ADC56" w14:textId="2C26EF9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5C53B345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627E2C7C" w14:textId="77777777" w:rsidTr="00030681">
        <w:tc>
          <w:tcPr>
            <w:tcW w:w="2547" w:type="dxa"/>
          </w:tcPr>
          <w:p w14:paraId="59FBC701" w14:textId="6CC127C0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2B0E667A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6E13" w:rsidRPr="004029C9" w14:paraId="777BBCEC" w14:textId="77777777" w:rsidTr="00030681">
        <w:tc>
          <w:tcPr>
            <w:tcW w:w="2547" w:type="dxa"/>
          </w:tcPr>
          <w:p w14:paraId="29F8BE7C" w14:textId="491ED2AE" w:rsidR="00A66E13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46B060BB" w14:textId="77777777" w:rsidR="00A66E13" w:rsidRPr="004029C9" w:rsidRDefault="00A66E1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0783" w:rsidRPr="004029C9" w14:paraId="22E70494" w14:textId="77777777" w:rsidTr="00030681">
        <w:tc>
          <w:tcPr>
            <w:tcW w:w="2547" w:type="dxa"/>
          </w:tcPr>
          <w:p w14:paraId="5BF99ADA" w14:textId="3E8546A3" w:rsidR="00270783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69" w:type="dxa"/>
          </w:tcPr>
          <w:p w14:paraId="11B68A5E" w14:textId="77777777" w:rsidR="00270783" w:rsidRPr="004029C9" w:rsidRDefault="00270783" w:rsidP="0049787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24EDB6" w14:textId="77777777" w:rsidR="00497872" w:rsidRPr="00334CB5" w:rsidRDefault="00497872" w:rsidP="0049787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14930" w14:textId="77777777" w:rsidR="00BB2C24" w:rsidRDefault="00BB2C24"/>
    <w:sectPr w:rsidR="00BB2C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37BC"/>
    <w:multiLevelType w:val="hybridMultilevel"/>
    <w:tmpl w:val="E14CC03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QxszAyMTEyNTJU0lEKTi0uzszPAykwNK8FANsKyb8tAAAA"/>
  </w:docVars>
  <w:rsids>
    <w:rsidRoot w:val="00310373"/>
    <w:rsid w:val="00030681"/>
    <w:rsid w:val="000516A4"/>
    <w:rsid w:val="000B703D"/>
    <w:rsid w:val="00175818"/>
    <w:rsid w:val="001A2E36"/>
    <w:rsid w:val="00270783"/>
    <w:rsid w:val="00310373"/>
    <w:rsid w:val="00326EE0"/>
    <w:rsid w:val="00335F5A"/>
    <w:rsid w:val="004029C9"/>
    <w:rsid w:val="00497872"/>
    <w:rsid w:val="005A559C"/>
    <w:rsid w:val="005D6DA7"/>
    <w:rsid w:val="005E2C61"/>
    <w:rsid w:val="005F55A1"/>
    <w:rsid w:val="006A615D"/>
    <w:rsid w:val="007F22FB"/>
    <w:rsid w:val="008C459F"/>
    <w:rsid w:val="009175D4"/>
    <w:rsid w:val="00930A60"/>
    <w:rsid w:val="009619BB"/>
    <w:rsid w:val="00A66E13"/>
    <w:rsid w:val="00B121D2"/>
    <w:rsid w:val="00B96AD6"/>
    <w:rsid w:val="00B9713F"/>
    <w:rsid w:val="00BB2C24"/>
    <w:rsid w:val="00C10150"/>
    <w:rsid w:val="00C35124"/>
    <w:rsid w:val="00DB0EC6"/>
    <w:rsid w:val="00DE19E2"/>
    <w:rsid w:val="00DF36C5"/>
    <w:rsid w:val="00E47ACD"/>
    <w:rsid w:val="00EF6BD4"/>
    <w:rsid w:val="00F2541D"/>
    <w:rsid w:val="00FF3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217E1"/>
  <w15:chartTrackingRefBased/>
  <w15:docId w15:val="{A0F9A900-7603-429F-923F-E2895DE04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thal Gole</dc:creator>
  <cp:keywords/>
  <dc:description/>
  <cp:lastModifiedBy>Sudhanshu Verma</cp:lastModifiedBy>
  <cp:revision>34</cp:revision>
  <dcterms:created xsi:type="dcterms:W3CDTF">2021-08-04T11:51:00Z</dcterms:created>
  <dcterms:modified xsi:type="dcterms:W3CDTF">2021-08-15T16:22:00Z</dcterms:modified>
</cp:coreProperties>
</file>